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Look w:val="04A0" w:firstRow="1" w:lastRow="0" w:firstColumn="1" w:lastColumn="0" w:noHBand="0" w:noVBand="1"/>
      </w:tblPr>
      <w:tblGrid>
        <w:gridCol w:w="3085"/>
        <w:gridCol w:w="7547"/>
      </w:tblGrid>
      <w:tr w:rsidR="00BF56F2" w:rsidRPr="00B3547C" w14:paraId="201A79D9" w14:textId="77777777" w:rsidTr="00B33F03">
        <w:tc>
          <w:tcPr>
            <w:tcW w:w="3085" w:type="dxa"/>
            <w:tcBorders>
              <w:top w:val="nil"/>
              <w:left w:val="nil"/>
              <w:bottom w:val="single" w:sz="4" w:space="0" w:color="auto"/>
            </w:tcBorders>
          </w:tcPr>
          <w:p w14:paraId="7F50DC76" w14:textId="77777777" w:rsidR="00BF56F2" w:rsidRPr="00B3547C" w:rsidRDefault="00BF56F2">
            <w:pPr>
              <w:rPr>
                <w:rFonts w:ascii="Arial" w:hAnsi="Arial" w:cs="Arial"/>
                <w:b/>
              </w:rPr>
            </w:pPr>
            <w:r w:rsidRPr="00B3547C">
              <w:rPr>
                <w:rFonts w:ascii="Arial" w:hAnsi="Arial" w:cs="Arial"/>
                <w:b/>
              </w:rPr>
              <w:t>PARISH COUNCIL OF</w:t>
            </w:r>
          </w:p>
          <w:p w14:paraId="5C268B7C" w14:textId="77777777" w:rsidR="00BF56F2" w:rsidRPr="00B3547C" w:rsidRDefault="00BF56F2">
            <w:pPr>
              <w:rPr>
                <w:rFonts w:ascii="Arial" w:hAnsi="Arial" w:cs="Arial"/>
                <w:b/>
              </w:rPr>
            </w:pPr>
            <w:r w:rsidRPr="00B3547C">
              <w:rPr>
                <w:rFonts w:ascii="Arial" w:hAnsi="Arial" w:cs="Arial"/>
                <w:b/>
              </w:rPr>
              <w:t>SUNDRIDGE WITH</w:t>
            </w:r>
          </w:p>
          <w:p w14:paraId="4DC1EE2F" w14:textId="77777777" w:rsidR="00BF56F2" w:rsidRPr="00B3547C" w:rsidRDefault="00BF56F2">
            <w:pPr>
              <w:rPr>
                <w:rFonts w:ascii="Arial" w:hAnsi="Arial" w:cs="Arial"/>
                <w:b/>
              </w:rPr>
            </w:pPr>
            <w:r w:rsidRPr="00B3547C">
              <w:rPr>
                <w:rFonts w:ascii="Arial" w:hAnsi="Arial" w:cs="Arial"/>
                <w:b/>
              </w:rPr>
              <w:t>IDE HILL</w:t>
            </w:r>
          </w:p>
        </w:tc>
        <w:tc>
          <w:tcPr>
            <w:tcW w:w="7547" w:type="dxa"/>
            <w:tcBorders>
              <w:top w:val="nil"/>
              <w:bottom w:val="single" w:sz="4" w:space="0" w:color="auto"/>
              <w:right w:val="nil"/>
            </w:tcBorders>
          </w:tcPr>
          <w:p w14:paraId="23DB6E9F" w14:textId="77777777" w:rsidR="00B607C6" w:rsidRPr="00B3547C" w:rsidRDefault="00D21B0F" w:rsidP="00BF56F2">
            <w:pPr>
              <w:jc w:val="right"/>
              <w:rPr>
                <w:rFonts w:ascii="Arial" w:hAnsi="Arial" w:cs="Arial"/>
                <w:b/>
              </w:rPr>
            </w:pPr>
            <w:r w:rsidRPr="00B3547C">
              <w:rPr>
                <w:rFonts w:ascii="Arial" w:hAnsi="Arial" w:cs="Arial"/>
                <w:b/>
              </w:rPr>
              <w:t>11 Clover Way</w:t>
            </w:r>
          </w:p>
          <w:p w14:paraId="342F92AB" w14:textId="77777777"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14:paraId="08177F62" w14:textId="77777777" w:rsidTr="00B33F03">
        <w:tc>
          <w:tcPr>
            <w:tcW w:w="3085"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7547"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77777777"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dridgewithidehill-pc.gov.uk</w:t>
            </w:r>
          </w:p>
        </w:tc>
      </w:tr>
    </w:tbl>
    <w:p w14:paraId="087E766C" w14:textId="77777777" w:rsidR="00021140" w:rsidRPr="00B3547C" w:rsidRDefault="00021140" w:rsidP="001D1263">
      <w:pPr>
        <w:spacing w:after="0"/>
        <w:jc w:val="both"/>
        <w:rPr>
          <w:rFonts w:ascii="Arial" w:hAnsi="Arial" w:cs="Arial"/>
        </w:rPr>
      </w:pPr>
    </w:p>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0E714156"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8A2096">
        <w:rPr>
          <w:rFonts w:ascii="Arial" w:hAnsi="Arial" w:cs="Arial"/>
          <w:i/>
        </w:rPr>
        <w:t xml:space="preserve">Furse, </w:t>
      </w:r>
      <w:r w:rsidR="00960E62">
        <w:rPr>
          <w:rFonts w:ascii="Arial" w:hAnsi="Arial" w:cs="Arial"/>
          <w:i/>
        </w:rPr>
        <w:t xml:space="preserve">Jones, </w:t>
      </w:r>
      <w:r w:rsidR="00890959" w:rsidRPr="00B3547C">
        <w:rPr>
          <w:rFonts w:ascii="Arial" w:hAnsi="Arial" w:cs="Arial"/>
          <w:i/>
        </w:rPr>
        <w:t>Hughes</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57A68B3F"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B431A0">
        <w:rPr>
          <w:rFonts w:ascii="Arial" w:hAnsi="Arial" w:cs="Arial"/>
          <w:b/>
        </w:rPr>
        <w:t xml:space="preserve">Monday </w:t>
      </w:r>
      <w:r w:rsidR="00272258">
        <w:rPr>
          <w:rFonts w:ascii="Arial" w:hAnsi="Arial" w:cs="Arial"/>
          <w:b/>
        </w:rPr>
        <w:t>March 18</w:t>
      </w:r>
      <w:r w:rsidR="00E3333E">
        <w:rPr>
          <w:rFonts w:ascii="Arial" w:hAnsi="Arial" w:cs="Arial"/>
          <w:b/>
        </w:rPr>
        <w:t xml:space="preserve"> at 1</w:t>
      </w:r>
      <w:r w:rsidR="00272258">
        <w:rPr>
          <w:rFonts w:ascii="Arial" w:hAnsi="Arial" w:cs="Arial"/>
          <w:b/>
        </w:rPr>
        <w:t>8</w:t>
      </w:r>
      <w:r w:rsidR="00E3333E">
        <w:rPr>
          <w:rFonts w:ascii="Arial" w:hAnsi="Arial" w:cs="Arial"/>
          <w:b/>
        </w:rPr>
        <w:t>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836F7C1" w:rsidR="00A57604" w:rsidRPr="00B3547C"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t>13 March 2019</w:t>
      </w:r>
      <w:bookmarkStart w:id="0" w:name="_GoBack"/>
      <w:bookmarkEnd w:id="0"/>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5C5D3A60" w14:textId="2ED97530"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p>
    <w:p w14:paraId="67718D2C" w14:textId="30BE7B21" w:rsidR="00B33F03" w:rsidRPr="00B33F03" w:rsidRDefault="00272258" w:rsidP="00B33F03">
      <w:pPr>
        <w:pStyle w:val="ListParagraph"/>
        <w:shd w:val="clear" w:color="auto" w:fill="FFFFFF"/>
        <w:spacing w:after="0" w:line="240" w:lineRule="auto"/>
        <w:ind w:left="360"/>
        <w:rPr>
          <w:rFonts w:ascii="Arial" w:hAnsi="Arial" w:cs="Arial"/>
        </w:rPr>
      </w:pPr>
      <w:r>
        <w:rPr>
          <w:rFonts w:ascii="Arial" w:hAnsi="Arial" w:cs="Arial"/>
        </w:rPr>
        <w:t>14 January 2019</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15114326" w14:textId="265F85C7" w:rsidR="007F61DF" w:rsidRDefault="007F61DF" w:rsidP="00B3547C">
      <w:pPr>
        <w:pStyle w:val="ListParagraph"/>
        <w:numPr>
          <w:ilvl w:val="0"/>
          <w:numId w:val="16"/>
        </w:numPr>
        <w:shd w:val="clear" w:color="auto" w:fill="FFFFFF"/>
        <w:spacing w:after="0" w:line="240" w:lineRule="auto"/>
        <w:rPr>
          <w:rFonts w:ascii="Arial" w:hAnsi="Arial" w:cs="Arial"/>
          <w:b/>
        </w:rPr>
      </w:pPr>
      <w:r w:rsidRPr="007F61DF">
        <w:rPr>
          <w:rFonts w:ascii="Arial" w:hAnsi="Arial" w:cs="Arial"/>
          <w:b/>
        </w:rPr>
        <w:t>To receive Amenities Report</w:t>
      </w:r>
    </w:p>
    <w:p w14:paraId="3A37C2D5" w14:textId="1E6381FB" w:rsidR="007F61DF" w:rsidRPr="009F0011" w:rsidRDefault="007F61DF" w:rsidP="007F61DF">
      <w:pPr>
        <w:pStyle w:val="ListParagraph"/>
        <w:shd w:val="clear" w:color="auto" w:fill="FFFFFF"/>
        <w:spacing w:after="0" w:line="240" w:lineRule="auto"/>
        <w:ind w:left="360"/>
        <w:rPr>
          <w:rFonts w:ascii="Arial" w:hAnsi="Arial" w:cs="Arial"/>
        </w:rPr>
      </w:pPr>
      <w:r w:rsidRPr="007F61DF">
        <w:rPr>
          <w:rFonts w:ascii="Arial" w:hAnsi="Arial" w:cs="Arial"/>
        </w:rPr>
        <w:t>To discuss items in the Amenities Report</w:t>
      </w:r>
      <w:r w:rsidR="000D6C8C">
        <w:rPr>
          <w:rFonts w:ascii="Arial" w:hAnsi="Arial" w:cs="Arial"/>
        </w:rPr>
        <w:t xml:space="preserve"> including</w:t>
      </w:r>
      <w:r w:rsidR="00917D08">
        <w:rPr>
          <w:rFonts w:ascii="Arial" w:hAnsi="Arial" w:cs="Arial"/>
        </w:rPr>
        <w:t xml:space="preserve"> Grass Cutting,</w:t>
      </w:r>
      <w:r w:rsidR="000D6C8C">
        <w:rPr>
          <w:rFonts w:ascii="Arial" w:hAnsi="Arial" w:cs="Arial"/>
        </w:rPr>
        <w:t xml:space="preserve"> </w:t>
      </w:r>
      <w:r w:rsidR="00610DE4">
        <w:rPr>
          <w:rFonts w:ascii="Arial" w:hAnsi="Arial" w:cs="Arial"/>
        </w:rPr>
        <w:t>Stubbs Wood</w:t>
      </w:r>
      <w:r w:rsidR="00917D08">
        <w:rPr>
          <w:rFonts w:ascii="Arial" w:hAnsi="Arial" w:cs="Arial"/>
        </w:rPr>
        <w:t xml:space="preserve"> a</w:t>
      </w:r>
      <w:r w:rsidR="00610DE4">
        <w:rPr>
          <w:rFonts w:ascii="Arial" w:hAnsi="Arial" w:cs="Arial"/>
        </w:rPr>
        <w:t xml:space="preserve">nd </w:t>
      </w:r>
      <w:r w:rsidR="000D6C8C">
        <w:rPr>
          <w:rFonts w:ascii="Arial" w:hAnsi="Arial" w:cs="Arial"/>
        </w:rPr>
        <w:t>Asset Register</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0D8ABC45" w14:textId="38650B7A" w:rsidR="008C1D9D" w:rsidRPr="00511F7E"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56675D" w:rsidRPr="00511F7E">
        <w:rPr>
          <w:rFonts w:ascii="Arial" w:hAnsi="Arial" w:cs="Arial"/>
        </w:rPr>
        <w:t>1</w:t>
      </w:r>
      <w:r w:rsidR="00756542" w:rsidRPr="00511F7E">
        <w:rPr>
          <w:rFonts w:ascii="Arial" w:hAnsi="Arial" w:cs="Arial"/>
        </w:rPr>
        <w:t xml:space="preserve"> </w:t>
      </w:r>
      <w:r w:rsidR="008C1D9D" w:rsidRPr="00511F7E">
        <w:rPr>
          <w:rFonts w:ascii="Arial" w:hAnsi="Arial" w:cs="Arial"/>
        </w:rPr>
        <w:t xml:space="preserve">To discuss and agree, if appropriate, the next actions with regard to Sundridge &amp; </w:t>
      </w:r>
      <w:proofErr w:type="spellStart"/>
      <w:r w:rsidR="008C1D9D" w:rsidRPr="00511F7E">
        <w:rPr>
          <w:rFonts w:ascii="Arial" w:hAnsi="Arial" w:cs="Arial"/>
        </w:rPr>
        <w:t>Brasted</w:t>
      </w:r>
      <w:proofErr w:type="spellEnd"/>
      <w:r w:rsidR="008C1D9D" w:rsidRPr="00511F7E">
        <w:rPr>
          <w:rFonts w:ascii="Arial" w:hAnsi="Arial" w:cs="Arial"/>
        </w:rPr>
        <w:t xml:space="preserve"> Social Club</w:t>
      </w:r>
    </w:p>
    <w:p w14:paraId="1C592DDA" w14:textId="32BBBF0A" w:rsidR="00D303B4"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6D39AA" w:rsidRPr="00511F7E">
        <w:rPr>
          <w:rFonts w:ascii="Arial" w:hAnsi="Arial" w:cs="Arial"/>
        </w:rPr>
        <w:t>2</w:t>
      </w:r>
      <w:r w:rsidR="00D303B4" w:rsidRPr="00511F7E">
        <w:rPr>
          <w:rFonts w:ascii="Arial" w:hAnsi="Arial" w:cs="Arial"/>
        </w:rPr>
        <w:t xml:space="preserve"> To discuss and agree, if appropriate, the next actions with regard to </w:t>
      </w:r>
      <w:r w:rsidR="00DF21AB">
        <w:rPr>
          <w:rFonts w:ascii="Arial" w:hAnsi="Arial" w:cs="Arial"/>
        </w:rPr>
        <w:t xml:space="preserve">the </w:t>
      </w:r>
      <w:r w:rsidR="00E12534">
        <w:rPr>
          <w:rFonts w:ascii="Arial" w:hAnsi="Arial" w:cs="Arial"/>
        </w:rPr>
        <w:t>Sundridge Recreation Ground pavilion</w:t>
      </w:r>
    </w:p>
    <w:p w14:paraId="37B8906F" w14:textId="5C634E95" w:rsidR="00610DE4" w:rsidRPr="00511F7E" w:rsidRDefault="00610DE4" w:rsidP="00B3547C">
      <w:pPr>
        <w:pStyle w:val="ListParagraph"/>
        <w:shd w:val="clear" w:color="auto" w:fill="FFFFFF"/>
        <w:spacing w:after="0" w:line="240" w:lineRule="auto"/>
        <w:ind w:left="360"/>
        <w:rPr>
          <w:rFonts w:ascii="Arial" w:hAnsi="Arial" w:cs="Arial"/>
        </w:rPr>
      </w:pPr>
      <w:r>
        <w:rPr>
          <w:rFonts w:ascii="Arial" w:hAnsi="Arial" w:cs="Arial"/>
        </w:rPr>
        <w:t>7.3 To discuss and agree, if appropriate, the next actions with regard to Bowser’s Meadow</w:t>
      </w:r>
    </w:p>
    <w:p w14:paraId="57D20C20" w14:textId="5097E94A" w:rsidR="001343EF" w:rsidRDefault="001343EF"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7.</w:t>
      </w:r>
      <w:r w:rsidR="00390DED">
        <w:rPr>
          <w:rFonts w:ascii="Arial" w:hAnsi="Arial" w:cs="Arial"/>
          <w:color w:val="000000"/>
          <w:sz w:val="22"/>
          <w:szCs w:val="22"/>
        </w:rPr>
        <w:t>4</w:t>
      </w:r>
      <w:r>
        <w:rPr>
          <w:rFonts w:ascii="Arial" w:hAnsi="Arial" w:cs="Arial"/>
          <w:color w:val="000000"/>
          <w:sz w:val="22"/>
          <w:szCs w:val="22"/>
        </w:rPr>
        <w:t xml:space="preserve"> To note and then discuss and agree, if appropriate any actions resulting from the annual inspection reports of the recreation grounds in the Parish</w:t>
      </w:r>
    </w:p>
    <w:p w14:paraId="6EDDAD66" w14:textId="412FA61E" w:rsidR="00390DED" w:rsidRPr="00511F7E" w:rsidRDefault="00390DED"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7.5 To discuss and agree, if appropriate, preparations for the new Council</w:t>
      </w:r>
    </w:p>
    <w:p w14:paraId="41A841D8" w14:textId="77777777"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788E4346"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00365309">
        <w:rPr>
          <w:rFonts w:ascii="Arial" w:hAnsi="Arial" w:cs="Arial"/>
        </w:rPr>
        <w:t xml:space="preserve"> </w:t>
      </w:r>
      <w:r w:rsidR="00272258">
        <w:rPr>
          <w:rFonts w:ascii="Arial" w:hAnsi="Arial" w:cs="Arial"/>
        </w:rPr>
        <w:t>To be agreed by the new Council</w:t>
      </w: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C1916" w14:textId="77777777" w:rsidR="00B4109E" w:rsidRDefault="00B4109E" w:rsidP="006501C1">
      <w:pPr>
        <w:spacing w:after="0" w:line="240" w:lineRule="auto"/>
      </w:pPr>
      <w:r>
        <w:separator/>
      </w:r>
    </w:p>
  </w:endnote>
  <w:endnote w:type="continuationSeparator" w:id="0">
    <w:p w14:paraId="1495DC64" w14:textId="77777777" w:rsidR="00B4109E" w:rsidRDefault="00B4109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1A016272" w:rsidR="00B431A0" w:rsidRPr="00B431A0" w:rsidRDefault="00D12F1D">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19 03 14</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EE2F5" w14:textId="77777777" w:rsidR="00B4109E" w:rsidRDefault="00B4109E" w:rsidP="006501C1">
      <w:pPr>
        <w:spacing w:after="0" w:line="240" w:lineRule="auto"/>
      </w:pPr>
      <w:r>
        <w:separator/>
      </w:r>
    </w:p>
  </w:footnote>
  <w:footnote w:type="continuationSeparator" w:id="0">
    <w:p w14:paraId="6A8941EB" w14:textId="77777777" w:rsidR="00B4109E" w:rsidRDefault="00B4109E"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56F4"/>
    <w:rsid w:val="00106258"/>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65309"/>
    <w:rsid w:val="00371035"/>
    <w:rsid w:val="003720CE"/>
    <w:rsid w:val="0037688B"/>
    <w:rsid w:val="003829A7"/>
    <w:rsid w:val="003842AA"/>
    <w:rsid w:val="00390DED"/>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1F7E"/>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39AA"/>
    <w:rsid w:val="006D474F"/>
    <w:rsid w:val="006D7333"/>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82767"/>
    <w:rsid w:val="00890959"/>
    <w:rsid w:val="008A0A3B"/>
    <w:rsid w:val="008A2096"/>
    <w:rsid w:val="008A62A4"/>
    <w:rsid w:val="008B068E"/>
    <w:rsid w:val="008C1BB1"/>
    <w:rsid w:val="008C1D9D"/>
    <w:rsid w:val="008C3A72"/>
    <w:rsid w:val="008C46E7"/>
    <w:rsid w:val="008C6BB3"/>
    <w:rsid w:val="008D3106"/>
    <w:rsid w:val="008D424D"/>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C9F74-CFA4-4F82-A012-EBFD81BD6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10</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8</cp:revision>
  <cp:lastPrinted>2017-02-07T13:11:00Z</cp:lastPrinted>
  <dcterms:created xsi:type="dcterms:W3CDTF">2019-03-13T19:17:00Z</dcterms:created>
  <dcterms:modified xsi:type="dcterms:W3CDTF">2019-03-13T19:27:00Z</dcterms:modified>
</cp:coreProperties>
</file>